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004"/>
      </w:tblGrid>
      <w:tr w:rsidR="00AB1F45" w14:paraId="7AC53B9A" w14:textId="77777777">
        <w:tc>
          <w:tcPr>
            <w:tcW w:w="0" w:type="auto"/>
          </w:tcPr>
          <w:p w14:paraId="46D1D42A" w14:textId="77777777" w:rsidR="00AB1F45" w:rsidRDefault="00000000">
            <w:pPr>
              <w:pStyle w:val="Compact"/>
            </w:pPr>
            <w:r>
              <w:t>Star Schema Exercises (No Answers)</w:t>
            </w:r>
          </w:p>
        </w:tc>
      </w:tr>
    </w:tbl>
    <w:p w14:paraId="0E192EBA" w14:textId="77777777" w:rsidR="00DE4DA0" w:rsidRDefault="00000000">
      <w:pPr>
        <w:pStyle w:val="BodyText"/>
      </w:pPr>
      <w:r>
        <w:t xml:space="preserve">Step 1: Input – Normalized Tables (30 total) </w:t>
      </w:r>
    </w:p>
    <w:p w14:paraId="78DD8897" w14:textId="77777777" w:rsidR="00DE4DA0" w:rsidRDefault="00000000">
      <w:pPr>
        <w:pStyle w:val="BodyText"/>
      </w:pPr>
      <w:r>
        <w:t xml:space="preserve">System 1: CRM (8 tables) </w:t>
      </w:r>
    </w:p>
    <w:p w14:paraId="29FF7010" w14:textId="77777777" w:rsidR="00DE4DA0" w:rsidRDefault="00000000">
      <w:pPr>
        <w:pStyle w:val="BodyText"/>
      </w:pPr>
      <w:r>
        <w:t>1. crm_</w:t>
      </w:r>
      <w:proofErr w:type="gramStart"/>
      <w:r>
        <w:t>customers(</w:t>
      </w:r>
      <w:proofErr w:type="gramEnd"/>
      <w:r>
        <w:t>customer_id, first_name, last_name, email, phone, created_date)</w:t>
      </w:r>
    </w:p>
    <w:p w14:paraId="504BE23B" w14:textId="77777777" w:rsidR="00DE4DA0" w:rsidRDefault="00000000">
      <w:pPr>
        <w:pStyle w:val="BodyText"/>
      </w:pPr>
      <w:r>
        <w:t xml:space="preserve"> 2. crm_</w:t>
      </w:r>
      <w:proofErr w:type="gramStart"/>
      <w:r>
        <w:t>addresses(</w:t>
      </w:r>
      <w:proofErr w:type="gramEnd"/>
      <w:r>
        <w:t>address_id, customer_id, street, city, state, country, postal_code)</w:t>
      </w:r>
    </w:p>
    <w:p w14:paraId="59AFEDF9" w14:textId="77777777" w:rsidR="00DE4DA0" w:rsidRDefault="00000000">
      <w:pPr>
        <w:pStyle w:val="BodyText"/>
      </w:pPr>
      <w:r>
        <w:t xml:space="preserve"> 3. crm_customer_</w:t>
      </w:r>
      <w:proofErr w:type="gramStart"/>
      <w:r>
        <w:t>segments(</w:t>
      </w:r>
      <w:proofErr w:type="gramEnd"/>
      <w:r>
        <w:t xml:space="preserve">segment_id, segment_name, description) </w:t>
      </w:r>
    </w:p>
    <w:p w14:paraId="0DF8342C" w14:textId="77777777" w:rsidR="00DE4DA0" w:rsidRDefault="00000000">
      <w:pPr>
        <w:pStyle w:val="BodyText"/>
      </w:pPr>
      <w:r>
        <w:t>4. crm_</w:t>
      </w:r>
      <w:proofErr w:type="gramStart"/>
      <w:r>
        <w:t>contacts(</w:t>
      </w:r>
      <w:proofErr w:type="gramEnd"/>
      <w:r>
        <w:t xml:space="preserve">contact_id, customer_id, contact_type, contact_value) </w:t>
      </w:r>
    </w:p>
    <w:p w14:paraId="53A3CFB7" w14:textId="77777777" w:rsidR="00DE4DA0" w:rsidRDefault="00000000">
      <w:pPr>
        <w:pStyle w:val="BodyText"/>
      </w:pPr>
      <w:r>
        <w:t>5. crm_</w:t>
      </w:r>
      <w:proofErr w:type="gramStart"/>
      <w:r>
        <w:t>interactions(</w:t>
      </w:r>
      <w:proofErr w:type="gramEnd"/>
      <w:r>
        <w:t xml:space="preserve">interaction_id, customer_id, date, channel, notes) </w:t>
      </w:r>
    </w:p>
    <w:p w14:paraId="00E52113" w14:textId="77777777" w:rsidR="00DE4DA0" w:rsidRDefault="00000000">
      <w:pPr>
        <w:pStyle w:val="BodyText"/>
      </w:pPr>
      <w:r>
        <w:t>6. crm_</w:t>
      </w:r>
      <w:proofErr w:type="gramStart"/>
      <w:r>
        <w:t>accounts(</w:t>
      </w:r>
      <w:proofErr w:type="gramEnd"/>
      <w:r>
        <w:t xml:space="preserve">account_id, customer_id, account_type, opened_date, status) </w:t>
      </w:r>
    </w:p>
    <w:p w14:paraId="3BFAF255" w14:textId="77777777" w:rsidR="00DE4DA0" w:rsidRDefault="00000000">
      <w:pPr>
        <w:pStyle w:val="BodyText"/>
      </w:pPr>
      <w:r>
        <w:t>7. crm_</w:t>
      </w:r>
      <w:proofErr w:type="gramStart"/>
      <w:r>
        <w:t>loyalty(</w:t>
      </w:r>
      <w:proofErr w:type="gramEnd"/>
      <w:r>
        <w:t xml:space="preserve">loyalty_id, customer_id, points, tier, last_update) </w:t>
      </w:r>
    </w:p>
    <w:p w14:paraId="7B8C75CF" w14:textId="7132913E" w:rsidR="00AB1F45" w:rsidRDefault="00000000">
      <w:pPr>
        <w:pStyle w:val="BodyText"/>
      </w:pPr>
      <w:r>
        <w:t>8. crm_support_</w:t>
      </w:r>
      <w:proofErr w:type="gramStart"/>
      <w:r>
        <w:t>tickets(</w:t>
      </w:r>
      <w:proofErr w:type="gramEnd"/>
      <w:r>
        <w:t>ticket_id, customer_id, issue_type, status, opened_date, closed_date)</w:t>
      </w:r>
    </w:p>
    <w:p w14:paraId="2A7B23BE" w14:textId="77777777" w:rsidR="00DE4DA0" w:rsidRDefault="00DE4DA0">
      <w:pPr>
        <w:pStyle w:val="BodyText"/>
      </w:pPr>
    </w:p>
    <w:p w14:paraId="48237B16" w14:textId="77777777" w:rsidR="00DE4DA0" w:rsidRDefault="00000000" w:rsidP="00DE4DA0">
      <w:pPr>
        <w:pStyle w:val="BodyText"/>
      </w:pPr>
      <w:r>
        <w:t xml:space="preserve">System 2: ERP (9 tables) </w:t>
      </w:r>
    </w:p>
    <w:p w14:paraId="713E1505" w14:textId="77777777" w:rsidR="00DE4DA0" w:rsidRDefault="00000000" w:rsidP="00DE4DA0">
      <w:pPr>
        <w:pStyle w:val="BodyText"/>
      </w:pPr>
      <w:r>
        <w:t>1. erp_</w:t>
      </w:r>
      <w:proofErr w:type="gramStart"/>
      <w:r>
        <w:t>products(</w:t>
      </w:r>
      <w:proofErr w:type="gramEnd"/>
      <w:r>
        <w:t>product_id, product_name, category_id, brand_id, unit_price, cost)</w:t>
      </w:r>
    </w:p>
    <w:p w14:paraId="63C8EEC4" w14:textId="77777777" w:rsidR="00DE4DA0" w:rsidRDefault="00000000" w:rsidP="00DE4DA0">
      <w:pPr>
        <w:pStyle w:val="BodyText"/>
      </w:pPr>
      <w:r>
        <w:t xml:space="preserve"> 2. erp_</w:t>
      </w:r>
      <w:proofErr w:type="gramStart"/>
      <w:r>
        <w:t>categories(</w:t>
      </w:r>
      <w:proofErr w:type="gramEnd"/>
      <w:r>
        <w:t xml:space="preserve">category_id, category_name, parent_id) </w:t>
      </w:r>
    </w:p>
    <w:p w14:paraId="02FA6C27" w14:textId="77777777" w:rsidR="00DE4DA0" w:rsidRDefault="00000000" w:rsidP="00DE4DA0">
      <w:pPr>
        <w:pStyle w:val="BodyText"/>
      </w:pPr>
      <w:r>
        <w:t>3. erp_</w:t>
      </w:r>
      <w:proofErr w:type="gramStart"/>
      <w:r>
        <w:t>brands(</w:t>
      </w:r>
      <w:proofErr w:type="gramEnd"/>
      <w:r>
        <w:t xml:space="preserve">brand_id, brand_name) </w:t>
      </w:r>
    </w:p>
    <w:p w14:paraId="7BC82EAB" w14:textId="77777777" w:rsidR="00DE4DA0" w:rsidRDefault="00000000" w:rsidP="00DE4DA0">
      <w:pPr>
        <w:pStyle w:val="BodyText"/>
      </w:pPr>
      <w:r>
        <w:t>4. erp_</w:t>
      </w:r>
      <w:proofErr w:type="gramStart"/>
      <w:r>
        <w:t>suppliers(</w:t>
      </w:r>
      <w:proofErr w:type="gramEnd"/>
      <w:r>
        <w:t>supplier_id, supplier_name, contact_name, phone, country)</w:t>
      </w:r>
    </w:p>
    <w:p w14:paraId="7D883C8D" w14:textId="77777777" w:rsidR="00DE4DA0" w:rsidRDefault="00000000" w:rsidP="00DE4DA0">
      <w:pPr>
        <w:pStyle w:val="BodyText"/>
      </w:pPr>
      <w:r>
        <w:t xml:space="preserve"> 5. erp_purchase_</w:t>
      </w:r>
      <w:proofErr w:type="gramStart"/>
      <w:r>
        <w:t>orders(</w:t>
      </w:r>
      <w:proofErr w:type="gramEnd"/>
      <w:r>
        <w:t>po_id, supplier_id, order_date, status)</w:t>
      </w:r>
    </w:p>
    <w:p w14:paraId="70335A57" w14:textId="77777777" w:rsidR="00DE4DA0" w:rsidRDefault="00000000" w:rsidP="00DE4DA0">
      <w:pPr>
        <w:pStyle w:val="BodyText"/>
      </w:pPr>
      <w:r>
        <w:t xml:space="preserve"> 6. erp_po_</w:t>
      </w:r>
      <w:proofErr w:type="gramStart"/>
      <w:r>
        <w:t>items(</w:t>
      </w:r>
      <w:proofErr w:type="gramEnd"/>
      <w:r>
        <w:t xml:space="preserve">po_item_id, po_id, product_id, quantity, price) </w:t>
      </w:r>
    </w:p>
    <w:p w14:paraId="74BB73FC" w14:textId="77777777" w:rsidR="00DE4DA0" w:rsidRDefault="00000000" w:rsidP="00DE4DA0">
      <w:pPr>
        <w:pStyle w:val="BodyText"/>
      </w:pPr>
      <w:r>
        <w:t>7. erp_</w:t>
      </w:r>
      <w:proofErr w:type="gramStart"/>
      <w:r>
        <w:t>inventories(</w:t>
      </w:r>
      <w:proofErr w:type="gramEnd"/>
      <w:r>
        <w:t xml:space="preserve">inventory_id, product_id, warehouse_id, stock_level) </w:t>
      </w:r>
    </w:p>
    <w:p w14:paraId="5A42604B" w14:textId="77777777" w:rsidR="00DE4DA0" w:rsidRDefault="00000000" w:rsidP="00DE4DA0">
      <w:pPr>
        <w:pStyle w:val="BodyText"/>
      </w:pPr>
      <w:r>
        <w:t>8. erp_</w:t>
      </w:r>
      <w:proofErr w:type="gramStart"/>
      <w:r>
        <w:t>warehouses(</w:t>
      </w:r>
      <w:proofErr w:type="gramEnd"/>
      <w:r>
        <w:t>warehouse_id, warehouse_name, location)</w:t>
      </w:r>
    </w:p>
    <w:p w14:paraId="56907192" w14:textId="565D7445" w:rsidR="00AB1F45" w:rsidRDefault="00000000" w:rsidP="00DE4DA0">
      <w:pPr>
        <w:pStyle w:val="BodyText"/>
      </w:pPr>
      <w:r>
        <w:t xml:space="preserve"> 9. erp_</w:t>
      </w:r>
      <w:proofErr w:type="gramStart"/>
      <w:r>
        <w:t>employees(</w:t>
      </w:r>
      <w:proofErr w:type="gramEnd"/>
      <w:r>
        <w:t>employee_id, first_name, last_name, department_id, hire_date)</w:t>
      </w:r>
    </w:p>
    <w:p w14:paraId="077F5E6A" w14:textId="77777777" w:rsidR="00DE4DA0" w:rsidRDefault="00DE4DA0" w:rsidP="00DE4DA0">
      <w:pPr>
        <w:pStyle w:val="BodyText"/>
      </w:pPr>
    </w:p>
    <w:p w14:paraId="7223EA60" w14:textId="77777777" w:rsidR="00DE4DA0" w:rsidRDefault="00DE4DA0" w:rsidP="00DE4DA0">
      <w:pPr>
        <w:pStyle w:val="BodyText"/>
      </w:pPr>
    </w:p>
    <w:p w14:paraId="3D365B9A" w14:textId="77777777" w:rsidR="00DE4DA0" w:rsidRDefault="00DE4DA0" w:rsidP="00DE4DA0">
      <w:pPr>
        <w:pStyle w:val="BodyText"/>
      </w:pPr>
    </w:p>
    <w:p w14:paraId="60AD2EED" w14:textId="77777777" w:rsidR="00DE4DA0" w:rsidRDefault="00DE4DA0" w:rsidP="00DE4DA0">
      <w:pPr>
        <w:pStyle w:val="BodyText"/>
      </w:pPr>
    </w:p>
    <w:p w14:paraId="3F4606F0" w14:textId="77777777" w:rsidR="00DE4DA0" w:rsidRDefault="00DE4DA0" w:rsidP="00DE4DA0">
      <w:pPr>
        <w:pStyle w:val="BodyText"/>
      </w:pPr>
    </w:p>
    <w:p w14:paraId="4124D831" w14:textId="77777777" w:rsidR="00DE4DA0" w:rsidRDefault="00000000">
      <w:pPr>
        <w:pStyle w:val="BodyText"/>
      </w:pPr>
      <w:r>
        <w:lastRenderedPageBreak/>
        <w:t xml:space="preserve">System 3: Finance (6 tables) </w:t>
      </w:r>
    </w:p>
    <w:p w14:paraId="12CB9D27" w14:textId="77777777" w:rsidR="00DE4DA0" w:rsidRDefault="00000000">
      <w:pPr>
        <w:pStyle w:val="BodyText"/>
      </w:pPr>
      <w:r>
        <w:t>1. fin_</w:t>
      </w:r>
      <w:proofErr w:type="gramStart"/>
      <w:r>
        <w:t>transactions(</w:t>
      </w:r>
      <w:proofErr w:type="gramEnd"/>
      <w:r>
        <w:t>transaction_id, account_id, date, amount, type, description)</w:t>
      </w:r>
    </w:p>
    <w:p w14:paraId="6A6AC2AE" w14:textId="77777777" w:rsidR="00DE4DA0" w:rsidRDefault="00000000">
      <w:pPr>
        <w:pStyle w:val="BodyText"/>
      </w:pPr>
      <w:r>
        <w:t xml:space="preserve"> 2. fin_</w:t>
      </w:r>
      <w:proofErr w:type="gramStart"/>
      <w:r>
        <w:t>accounts(</w:t>
      </w:r>
      <w:proofErr w:type="gramEnd"/>
      <w:r>
        <w:t xml:space="preserve">account_id, account_number, account_type, opened_date, status) </w:t>
      </w:r>
    </w:p>
    <w:p w14:paraId="5DD75F19" w14:textId="77777777" w:rsidR="00DE4DA0" w:rsidRDefault="00000000">
      <w:pPr>
        <w:pStyle w:val="BodyText"/>
      </w:pPr>
      <w:r>
        <w:t>3. fin_cost_</w:t>
      </w:r>
      <w:proofErr w:type="gramStart"/>
      <w:r>
        <w:t>centers(</w:t>
      </w:r>
      <w:proofErr w:type="gramEnd"/>
      <w:r>
        <w:t xml:space="preserve">center_id, center_name, department) </w:t>
      </w:r>
    </w:p>
    <w:p w14:paraId="799EE066" w14:textId="77777777" w:rsidR="00DE4DA0" w:rsidRDefault="00000000">
      <w:pPr>
        <w:pStyle w:val="BodyText"/>
      </w:pPr>
      <w:r>
        <w:t>4. fin_</w:t>
      </w:r>
      <w:proofErr w:type="gramStart"/>
      <w:r>
        <w:t>budgets(</w:t>
      </w:r>
      <w:proofErr w:type="gramEnd"/>
      <w:r>
        <w:t>budget_id, center_id, year, allocated_amount)</w:t>
      </w:r>
    </w:p>
    <w:p w14:paraId="10B2D654" w14:textId="77777777" w:rsidR="00DE4DA0" w:rsidRDefault="00000000">
      <w:pPr>
        <w:pStyle w:val="BodyText"/>
      </w:pPr>
      <w:r>
        <w:t xml:space="preserve"> 5. fin_</w:t>
      </w:r>
      <w:proofErr w:type="gramStart"/>
      <w:r>
        <w:t>expenses(</w:t>
      </w:r>
      <w:proofErr w:type="gramEnd"/>
      <w:r>
        <w:t xml:space="preserve">expense_id, center_id, date, amount, description) </w:t>
      </w:r>
    </w:p>
    <w:p w14:paraId="7E61D31D" w14:textId="5F13ABCE" w:rsidR="00AB1F45" w:rsidRDefault="00000000">
      <w:pPr>
        <w:pStyle w:val="BodyText"/>
      </w:pPr>
      <w:r>
        <w:t>6. fin_</w:t>
      </w:r>
      <w:proofErr w:type="gramStart"/>
      <w:r>
        <w:t>payments(</w:t>
      </w:r>
      <w:proofErr w:type="gramEnd"/>
      <w:r>
        <w:t>payment_id, transaction_id, method, status, payment_date)</w:t>
      </w:r>
    </w:p>
    <w:p w14:paraId="059A2AAE" w14:textId="77777777" w:rsidR="00DE4DA0" w:rsidRDefault="00DE4DA0">
      <w:pPr>
        <w:pStyle w:val="BodyText"/>
      </w:pPr>
    </w:p>
    <w:p w14:paraId="43EDD94B" w14:textId="77777777" w:rsidR="00DE4DA0" w:rsidRDefault="00000000">
      <w:pPr>
        <w:pStyle w:val="BodyText"/>
      </w:pPr>
      <w:r>
        <w:t xml:space="preserve">System 4: HR (7 tables) </w:t>
      </w:r>
    </w:p>
    <w:p w14:paraId="5DF2255C" w14:textId="77777777" w:rsidR="00DE4DA0" w:rsidRDefault="00000000">
      <w:pPr>
        <w:pStyle w:val="BodyText"/>
      </w:pPr>
      <w:r>
        <w:t>1. hr_</w:t>
      </w:r>
      <w:proofErr w:type="gramStart"/>
      <w:r>
        <w:t>employees(</w:t>
      </w:r>
      <w:proofErr w:type="gramEnd"/>
      <w:r>
        <w:t xml:space="preserve">employee_id, first_name, last_name, department_id, job_id, hire_date, salary) </w:t>
      </w:r>
    </w:p>
    <w:p w14:paraId="0C1B37DE" w14:textId="77777777" w:rsidR="00DE4DA0" w:rsidRDefault="00000000">
      <w:pPr>
        <w:pStyle w:val="BodyText"/>
      </w:pPr>
      <w:r>
        <w:t>2. hr_</w:t>
      </w:r>
      <w:proofErr w:type="gramStart"/>
      <w:r>
        <w:t>departments(</w:t>
      </w:r>
      <w:proofErr w:type="gramEnd"/>
      <w:r>
        <w:t xml:space="preserve">department_id, department_name, manager_id) </w:t>
      </w:r>
    </w:p>
    <w:p w14:paraId="70D2B5AE" w14:textId="77777777" w:rsidR="00DE4DA0" w:rsidRDefault="00000000">
      <w:pPr>
        <w:pStyle w:val="BodyText"/>
      </w:pPr>
      <w:r>
        <w:t>3. hr_</w:t>
      </w:r>
      <w:proofErr w:type="gramStart"/>
      <w:r>
        <w:t>jobs(</w:t>
      </w:r>
      <w:proofErr w:type="gramEnd"/>
      <w:r>
        <w:t xml:space="preserve">job_id, job_title, min_salary, max_salary) </w:t>
      </w:r>
    </w:p>
    <w:p w14:paraId="74546249" w14:textId="77777777" w:rsidR="00DE4DA0" w:rsidRDefault="00000000">
      <w:pPr>
        <w:pStyle w:val="BodyText"/>
      </w:pPr>
      <w:r>
        <w:t>4. hr_</w:t>
      </w:r>
      <w:proofErr w:type="gramStart"/>
      <w:r>
        <w:t>salaries(</w:t>
      </w:r>
      <w:proofErr w:type="gramEnd"/>
      <w:r>
        <w:t xml:space="preserve">salary_id, employee_id, amount, effective_date) </w:t>
      </w:r>
    </w:p>
    <w:p w14:paraId="3EEAE5FD" w14:textId="77777777" w:rsidR="00DE4DA0" w:rsidRDefault="00000000">
      <w:pPr>
        <w:pStyle w:val="BodyText"/>
      </w:pPr>
      <w:r>
        <w:t>5. hr_</w:t>
      </w:r>
      <w:proofErr w:type="gramStart"/>
      <w:r>
        <w:t>attendance(</w:t>
      </w:r>
      <w:proofErr w:type="gramEnd"/>
      <w:r>
        <w:t xml:space="preserve">att_id, employee_id, date, status) </w:t>
      </w:r>
    </w:p>
    <w:p w14:paraId="3286D5DD" w14:textId="77777777" w:rsidR="00DE4DA0" w:rsidRDefault="00000000">
      <w:pPr>
        <w:pStyle w:val="BodyText"/>
      </w:pPr>
      <w:r>
        <w:t>6. hr_</w:t>
      </w:r>
      <w:proofErr w:type="gramStart"/>
      <w:r>
        <w:t>leaves(</w:t>
      </w:r>
      <w:proofErr w:type="gramEnd"/>
      <w:r>
        <w:t xml:space="preserve">leave_id, employee_id, start_date, end_date, type, status) </w:t>
      </w:r>
    </w:p>
    <w:p w14:paraId="09ED0104" w14:textId="5485F7F8" w:rsidR="00AB1F45" w:rsidRDefault="00000000">
      <w:pPr>
        <w:pStyle w:val="BodyText"/>
      </w:pPr>
      <w:r>
        <w:t>7. hr_</w:t>
      </w:r>
      <w:proofErr w:type="gramStart"/>
      <w:r>
        <w:t>trainings(</w:t>
      </w:r>
      <w:proofErr w:type="gramEnd"/>
      <w:r>
        <w:t>training_id, employee_id, training_name, date, result)</w:t>
      </w:r>
    </w:p>
    <w:p w14:paraId="40CCA7AD" w14:textId="06497F67" w:rsidR="00DE4DA0" w:rsidRDefault="00DE4DA0" w:rsidP="00DE4DA0">
      <w:r>
        <w:br w:type="page"/>
      </w:r>
    </w:p>
    <w:tbl>
      <w:tblPr>
        <w:tblStyle w:val="Table"/>
        <w:tblW w:w="1944" w:type="pct"/>
        <w:tblLayout w:type="fixed"/>
        <w:tblLook w:val="0020" w:firstRow="1" w:lastRow="0" w:firstColumn="0" w:lastColumn="0" w:noHBand="0" w:noVBand="0"/>
      </w:tblPr>
      <w:tblGrid>
        <w:gridCol w:w="3723"/>
      </w:tblGrid>
      <w:tr w:rsidR="00AB1F45" w14:paraId="6B67E968" w14:textId="77777777" w:rsidTr="00AB1F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0" w:type="dxa"/>
          </w:tcPr>
          <w:p w14:paraId="644CA522" w14:textId="77777777" w:rsidR="00AB1F45" w:rsidRDefault="00000000">
            <w:pPr>
              <w:pStyle w:val="Compact"/>
            </w:pPr>
            <w:r>
              <w:lastRenderedPageBreak/>
              <w:t>Exercise 1 – Build Star Schema</w:t>
            </w:r>
          </w:p>
        </w:tc>
      </w:tr>
      <w:tr w:rsidR="00AB1F45" w14:paraId="14847059" w14:textId="77777777">
        <w:tc>
          <w:tcPr>
            <w:tcW w:w="3080" w:type="dxa"/>
          </w:tcPr>
          <w:p w14:paraId="0C7235BE" w14:textId="77777777" w:rsidR="00AB1F45" w:rsidRDefault="00000000">
            <w:pPr>
              <w:pStyle w:val="Compact"/>
            </w:pPr>
            <w:r>
              <w:t>Instructions: - Design a star schema for analyzing business performance. - Use a single fact table for all transactional/activity data. - Identify dimension tables. - Indicate for each column if Fact (numeric/additive) or Dimension (descriptive). - Specify dimension type (conformed, slowly changing, junk, degenerate, role-playing).</w:t>
            </w:r>
          </w:p>
        </w:tc>
      </w:tr>
    </w:tbl>
    <w:p w14:paraId="1513720E" w14:textId="77777777" w:rsidR="00DE4DA0" w:rsidRDefault="00DE4DA0">
      <w:pPr>
        <w:pStyle w:val="Heading2"/>
      </w:pPr>
      <w:bookmarkStart w:id="0" w:name="exercise-2-generate-ddls"/>
    </w:p>
    <w:p w14:paraId="37D6D442" w14:textId="41A37EB3" w:rsidR="00AB1F45" w:rsidRPr="00DE4DA0" w:rsidRDefault="00000000" w:rsidP="00DE4DA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t>Exercise 2 – Generate DDLs</w:t>
      </w:r>
    </w:p>
    <w:p w14:paraId="4799BE38" w14:textId="77777777" w:rsidR="00AB1F45" w:rsidRDefault="00000000">
      <w:pPr>
        <w:pStyle w:val="FirstParagraph"/>
      </w:pPr>
      <w:r>
        <w:t>Instructions: - Write CREATE TABLE statements for the fact table and all dimension tables in Hive/SQL style. - Do not provide the actual DDLs; leave space for learners to complete.</w:t>
      </w:r>
    </w:p>
    <w:tbl>
      <w:tblPr>
        <w:tblStyle w:val="Table"/>
        <w:tblW w:w="0" w:type="auto"/>
        <w:tblLayout w:type="fixed"/>
        <w:tblLook w:val="0000" w:firstRow="0" w:lastRow="0" w:firstColumn="0" w:lastColumn="0" w:noHBand="0" w:noVBand="0"/>
      </w:tblPr>
      <w:tblGrid>
        <w:gridCol w:w="236"/>
      </w:tblGrid>
      <w:tr w:rsidR="00AB1F45" w14:paraId="14602C39" w14:textId="77777777" w:rsidTr="00DE4DA0">
        <w:tc>
          <w:tcPr>
            <w:tcW w:w="236" w:type="dxa"/>
          </w:tcPr>
          <w:p w14:paraId="702346CD" w14:textId="38406DC6" w:rsidR="00AB1F45" w:rsidRDefault="00AB1F45">
            <w:pPr>
              <w:pStyle w:val="Compact"/>
            </w:pPr>
          </w:p>
        </w:tc>
      </w:tr>
      <w:bookmarkEnd w:id="0"/>
    </w:tbl>
    <w:p w14:paraId="488D4306" w14:textId="77777777" w:rsidR="00FD0269" w:rsidRDefault="00FD0269"/>
    <w:sectPr w:rsidR="00FD02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265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270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F45"/>
    <w:rsid w:val="008C6045"/>
    <w:rsid w:val="00AB1F45"/>
    <w:rsid w:val="00DE4DA0"/>
    <w:rsid w:val="00FD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E0E85"/>
  <w15:docId w15:val="{AAC8EACC-6151-4F27-BDB2-20D27C020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res Helmy</cp:lastModifiedBy>
  <cp:revision>2</cp:revision>
  <dcterms:created xsi:type="dcterms:W3CDTF">2025-09-13T14:54:00Z</dcterms:created>
  <dcterms:modified xsi:type="dcterms:W3CDTF">2025-09-13T15:00:00Z</dcterms:modified>
</cp:coreProperties>
</file>